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609E05" w14:textId="699B05DF" w:rsidR="00D969FB" w:rsidRPr="00D969FB" w:rsidRDefault="00D969FB" w:rsidP="00D969FB">
      <w:pPr>
        <w:keepNext/>
        <w:widowControl w:val="0"/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</w:pPr>
      <w:r w:rsidRPr="00D969FB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  <w:t xml:space="preserve">Multi-Cultural Counseling &amp; Wellness Clinic, PLLC </w:t>
      </w:r>
    </w:p>
    <w:p w14:paraId="7672A4B4" w14:textId="77777777" w:rsidR="00D969FB" w:rsidRPr="00D969FB" w:rsidRDefault="00D969FB" w:rsidP="00D969FB">
      <w:pPr>
        <w:keepNext/>
        <w:widowControl w:val="0"/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</w:pPr>
      <w:r w:rsidRPr="00D969FB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  <w:t>109 Professional Ct. #108</w:t>
      </w:r>
    </w:p>
    <w:p w14:paraId="62601A47" w14:textId="77777777" w:rsidR="00D969FB" w:rsidRPr="00D969FB" w:rsidRDefault="00D969FB" w:rsidP="00D969FB">
      <w:pPr>
        <w:keepNext/>
        <w:widowControl w:val="0"/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</w:pPr>
      <w:r w:rsidRPr="00D969FB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  <w:t>Garner NC 27529</w:t>
      </w:r>
    </w:p>
    <w:p w14:paraId="2A0CDF09" w14:textId="517A7826" w:rsidR="00D969FB" w:rsidRPr="00D969FB" w:rsidRDefault="00D969FB" w:rsidP="00D969FB">
      <w:pPr>
        <w:keepNext/>
        <w:widowControl w:val="0"/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</w:pPr>
      <w:r w:rsidRPr="00D969FB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  <w:t>Phone 919-322-0740</w:t>
      </w:r>
    </w:p>
    <w:p w14:paraId="39D60D39" w14:textId="63C612E8" w:rsidR="00D969FB" w:rsidRPr="00D969FB" w:rsidRDefault="00D969FB" w:rsidP="00D969FB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14:ligatures w14:val="none"/>
        </w:rPr>
      </w:pPr>
      <w:r w:rsidRPr="00D969FB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14:ligatures w14:val="none"/>
        </w:rPr>
        <w:t>CONSENT FOR TELEHEALTH CONSULTATION</w:t>
      </w:r>
    </w:p>
    <w:p w14:paraId="7089A1D7" w14:textId="77777777" w:rsidR="00D969FB" w:rsidRPr="00D969FB" w:rsidRDefault="00D969FB" w:rsidP="00D969F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17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D969FB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I understand that my health care provider wishes me to engage in a telehealth consultation.</w:t>
      </w:r>
    </w:p>
    <w:p w14:paraId="6B12B4DB" w14:textId="77777777" w:rsidR="00D969FB" w:rsidRPr="00D969FB" w:rsidRDefault="00D969FB" w:rsidP="00D969F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17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D969FB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My health care provider explained to me how the video conferencing technology that will be used to affect such a consultation will not be the same as a direct client/health care provider visit due to the fact that I will not be in the same room as my provider.</w:t>
      </w:r>
    </w:p>
    <w:p w14:paraId="47B12A39" w14:textId="77777777" w:rsidR="00D969FB" w:rsidRPr="00D969FB" w:rsidRDefault="00D969FB" w:rsidP="00D969F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17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D969FB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I understand that a telehealth consultation has potential benefits including easier access to care and the convenience of meeting from a location of my choosing.</w:t>
      </w:r>
    </w:p>
    <w:p w14:paraId="72AD9F80" w14:textId="77777777" w:rsidR="00D969FB" w:rsidRPr="00D969FB" w:rsidRDefault="00D969FB" w:rsidP="00D969F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17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D969FB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I understand there are potential risks to this technology, including interruptions, unauthorized access, and technical difficulties</w:t>
      </w:r>
      <w:proofErr w:type="gramStart"/>
      <w:r w:rsidRPr="00D969FB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. </w:t>
      </w:r>
      <w:proofErr w:type="gramEnd"/>
      <w:r w:rsidRPr="00D969FB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I understand that my health care provider or I can discontinue the telehealth consult/visit if it is felt that the videoconferencing connections are not adequate for the situation.</w:t>
      </w:r>
    </w:p>
    <w:p w14:paraId="09CCE6B1" w14:textId="77777777" w:rsidR="00D969FB" w:rsidRPr="00D969FB" w:rsidRDefault="00D969FB" w:rsidP="00D969F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17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D969FB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I have had a direct conversation with my provider, during which I had the opportunity to ask questions in regard to this procedure</w:t>
      </w:r>
      <w:proofErr w:type="gramStart"/>
      <w:r w:rsidRPr="00D969FB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. </w:t>
      </w:r>
      <w:proofErr w:type="gramEnd"/>
      <w:r w:rsidRPr="00D969FB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My questions have been answered and the risks, benefits, and practical alternatives have been discussed with me in a language that I understand.</w:t>
      </w:r>
    </w:p>
    <w:p w14:paraId="14BACB14" w14:textId="77777777" w:rsidR="00D969FB" w:rsidRPr="00D969FB" w:rsidRDefault="00D969FB" w:rsidP="00D969FB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D969FB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CONSENT TO USE THE TELEHEALTH BY SIMPLE PRACTICE SERVICE</w:t>
      </w:r>
    </w:p>
    <w:p w14:paraId="5D0D6946" w14:textId="7BEBBBF3" w:rsidR="00D969FB" w:rsidRPr="00D969FB" w:rsidRDefault="00D969FB" w:rsidP="00D969FB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D969FB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Telehealth by Simple</w:t>
      </w:r>
      <w:r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</w:t>
      </w:r>
      <w:r w:rsidRPr="00D969FB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Practice is the technology service we will use to conduct telehealth videoconferencing appointments</w:t>
      </w:r>
      <w:proofErr w:type="gramStart"/>
      <w:r w:rsidRPr="00D969FB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. </w:t>
      </w:r>
      <w:proofErr w:type="gramEnd"/>
      <w:r w:rsidRPr="00D969FB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It is simple to use and there are no passwords required to log </w:t>
      </w:r>
      <w:proofErr w:type="gramStart"/>
      <w:r w:rsidRPr="00D969FB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in. </w:t>
      </w:r>
      <w:proofErr w:type="gramEnd"/>
      <w:r w:rsidRPr="00D969FB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By signing this document, I acknowledge:</w:t>
      </w:r>
    </w:p>
    <w:p w14:paraId="668C864F" w14:textId="1D965177" w:rsidR="00D969FB" w:rsidRPr="00D969FB" w:rsidRDefault="00D969FB" w:rsidP="00D969F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117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D969FB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Telehealth by Simple</w:t>
      </w:r>
      <w:r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</w:t>
      </w:r>
      <w:r w:rsidRPr="00D969FB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Practice is NOT an Emergency Service and in the event of an emergency, I will use a phone to call 911.</w:t>
      </w:r>
    </w:p>
    <w:p w14:paraId="38096369" w14:textId="2AC00332" w:rsidR="00D969FB" w:rsidRPr="00D969FB" w:rsidRDefault="00D969FB" w:rsidP="00D969F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117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D969FB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Though my provider and I may be in direct, virtual contact through the Telehealth Service, neither Simple</w:t>
      </w:r>
      <w:r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</w:t>
      </w:r>
      <w:r w:rsidRPr="00D969FB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Practice nor the Telehealth Service provides any medical or healthcare services or advice including, but not limited to, emergency or urgent medical services.</w:t>
      </w:r>
    </w:p>
    <w:p w14:paraId="5B377D66" w14:textId="23475B26" w:rsidR="00D969FB" w:rsidRPr="00D969FB" w:rsidRDefault="00D969FB" w:rsidP="00D969F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117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D969FB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The Telehealth by Simple</w:t>
      </w:r>
      <w:r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</w:t>
      </w:r>
      <w:r w:rsidRPr="00D969FB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Practice Service facilitates videoconferencing and is not responsible for the delivery of any healthcare, medical advice, or care.</w:t>
      </w:r>
    </w:p>
    <w:p w14:paraId="7AD28C1D" w14:textId="75B9D4A1" w:rsidR="00D969FB" w:rsidRPr="00D969FB" w:rsidRDefault="00D969FB" w:rsidP="00D969F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117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D969FB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I do not assume that my provider has access to any or all of the technical information in the Telehealth by Simple</w:t>
      </w:r>
      <w:r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</w:t>
      </w:r>
      <w:r w:rsidRPr="00D969FB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Practice Service – or that such information is current, accurate, or </w:t>
      </w:r>
      <w:proofErr w:type="gramStart"/>
      <w:r w:rsidRPr="00D969FB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up-to-date</w:t>
      </w:r>
      <w:proofErr w:type="gramEnd"/>
      <w:r w:rsidRPr="00D969FB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. I will not rely on my health care provider to have any of this information in the Telehealth by Simple</w:t>
      </w:r>
      <w:r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</w:t>
      </w:r>
      <w:r w:rsidRPr="00D969FB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Practice Service.</w:t>
      </w:r>
    </w:p>
    <w:p w14:paraId="7A564179" w14:textId="77777777" w:rsidR="00D969FB" w:rsidRPr="00D969FB" w:rsidRDefault="00D969FB" w:rsidP="00D969F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117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D969FB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To maintain confidentiality, I will not share my telehealth appointment link with anyone unauthorized to attend the appointment.</w:t>
      </w:r>
    </w:p>
    <w:p w14:paraId="5A1AB26C" w14:textId="77777777" w:rsidR="00D969FB" w:rsidRPr="00D969FB" w:rsidRDefault="00D969FB" w:rsidP="00D969FB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D969FB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By signing this form, I certify:</w:t>
      </w:r>
    </w:p>
    <w:p w14:paraId="4D3BAFA0" w14:textId="77777777" w:rsidR="00D969FB" w:rsidRPr="00D969FB" w:rsidRDefault="00D969FB" w:rsidP="00D969FB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117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D969FB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That I have read or had this form read and/or had this form explained to me.</w:t>
      </w:r>
    </w:p>
    <w:p w14:paraId="05CD7787" w14:textId="77777777" w:rsidR="00D969FB" w:rsidRPr="00D969FB" w:rsidRDefault="00D969FB" w:rsidP="00D969FB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117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D969FB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That I fully understand its contents including the risks and benefits of the procedure(s).</w:t>
      </w:r>
    </w:p>
    <w:p w14:paraId="366F26D2" w14:textId="77777777" w:rsidR="00D969FB" w:rsidRPr="00D969FB" w:rsidRDefault="00D969FB" w:rsidP="00D969FB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117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D969FB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That I have been given ample opportunity to ask questions and that any questions have been answered to my satisfaction.</w:t>
      </w:r>
    </w:p>
    <w:p w14:paraId="72AB96C8" w14:textId="353E4B99" w:rsidR="00D969FB" w:rsidRPr="00D969FB" w:rsidRDefault="00D969FB" w:rsidP="00D969FB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D969FB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BY SIGNING </w:t>
      </w:r>
      <w:r w:rsidRPr="00D969FB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BELOW,</w:t>
      </w:r>
      <w:r w:rsidRPr="00D969FB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I AM AGREEING THAT I HAVE READ, UNDERSTOOD, AND AGREE TO THE ITEMS CONTAINED IN THIS DOCUMENT.</w:t>
      </w:r>
    </w:p>
    <w:p w14:paraId="31E702E7" w14:textId="53B81ACB" w:rsidR="00D969FB" w:rsidRPr="00D969FB" w:rsidRDefault="00D969FB" w:rsidP="00D969FB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:sz w:val="23"/>
          <w:szCs w:val="23"/>
          <w14:ligatures w14:val="none"/>
        </w:rPr>
      </w:pPr>
      <w:r w:rsidRPr="00D969FB">
        <w:rPr>
          <w:rFonts w:ascii="Segoe UI" w:eastAsia="Times New Roman" w:hAnsi="Segoe UI" w:cs="Segoe UI"/>
          <w:kern w:val="0"/>
          <w:sz w:val="23"/>
          <w:szCs w:val="23"/>
          <w14:ligatures w14:val="none"/>
        </w:rPr>
        <w:t xml:space="preserve">Signature </w:t>
      </w:r>
      <w:r w:rsidRPr="00D969FB">
        <w:rPr>
          <w:rFonts w:ascii="Segoe UI" w:eastAsia="Times New Roman" w:hAnsi="Segoe UI" w:cs="Segoe UI"/>
          <w:kern w:val="0"/>
          <w:sz w:val="23"/>
          <w:szCs w:val="23"/>
          <w14:ligatures w14:val="none"/>
        </w:rPr>
        <w:softHyphen/>
      </w:r>
      <w:r w:rsidRPr="00D969FB">
        <w:rPr>
          <w:rFonts w:ascii="Segoe UI" w:eastAsia="Times New Roman" w:hAnsi="Segoe UI" w:cs="Segoe UI"/>
          <w:kern w:val="0"/>
          <w:sz w:val="23"/>
          <w:szCs w:val="23"/>
          <w14:ligatures w14:val="none"/>
        </w:rPr>
        <w:softHyphen/>
      </w:r>
      <w:r w:rsidRPr="00D969FB">
        <w:rPr>
          <w:rFonts w:ascii="Segoe UI" w:eastAsia="Times New Roman" w:hAnsi="Segoe UI" w:cs="Segoe UI"/>
          <w:kern w:val="0"/>
          <w:sz w:val="23"/>
          <w:szCs w:val="23"/>
          <w14:ligatures w14:val="none"/>
        </w:rPr>
        <w:softHyphen/>
      </w:r>
      <w:r w:rsidRPr="00D969FB">
        <w:rPr>
          <w:rFonts w:ascii="Segoe UI" w:eastAsia="Times New Roman" w:hAnsi="Segoe UI" w:cs="Segoe UI"/>
          <w:kern w:val="0"/>
          <w:sz w:val="23"/>
          <w:szCs w:val="23"/>
          <w14:ligatures w14:val="none"/>
        </w:rPr>
        <w:softHyphen/>
      </w:r>
      <w:r w:rsidRPr="00D969FB">
        <w:rPr>
          <w:rFonts w:ascii="Segoe UI" w:eastAsia="Times New Roman" w:hAnsi="Segoe UI" w:cs="Segoe UI"/>
          <w:kern w:val="0"/>
          <w:sz w:val="23"/>
          <w:szCs w:val="23"/>
          <w14:ligatures w14:val="none"/>
        </w:rPr>
        <w:softHyphen/>
      </w:r>
      <w:r w:rsidRPr="00D969FB">
        <w:rPr>
          <w:rFonts w:ascii="Segoe UI" w:eastAsia="Times New Roman" w:hAnsi="Segoe UI" w:cs="Segoe UI"/>
          <w:kern w:val="0"/>
          <w:sz w:val="23"/>
          <w:szCs w:val="23"/>
          <w14:ligatures w14:val="none"/>
        </w:rPr>
        <w:softHyphen/>
      </w:r>
      <w:r w:rsidRPr="00D969FB">
        <w:rPr>
          <w:rFonts w:ascii="Segoe UI" w:eastAsia="Times New Roman" w:hAnsi="Segoe UI" w:cs="Segoe UI"/>
          <w:kern w:val="0"/>
          <w:sz w:val="23"/>
          <w:szCs w:val="23"/>
          <w14:ligatures w14:val="none"/>
        </w:rPr>
        <w:softHyphen/>
      </w:r>
      <w:r w:rsidRPr="00D969FB">
        <w:rPr>
          <w:rFonts w:ascii="Segoe UI" w:eastAsia="Times New Roman" w:hAnsi="Segoe UI" w:cs="Segoe UI"/>
          <w:kern w:val="0"/>
          <w:sz w:val="23"/>
          <w:szCs w:val="23"/>
          <w14:ligatures w14:val="none"/>
        </w:rPr>
        <w:softHyphen/>
      </w:r>
      <w:r w:rsidRPr="00D969FB">
        <w:rPr>
          <w:rFonts w:ascii="Segoe UI" w:eastAsia="Times New Roman" w:hAnsi="Segoe UI" w:cs="Segoe UI"/>
          <w:kern w:val="0"/>
          <w:sz w:val="23"/>
          <w:szCs w:val="23"/>
          <w14:ligatures w14:val="none"/>
        </w:rPr>
        <w:softHyphen/>
      </w:r>
      <w:r w:rsidRPr="00D969FB">
        <w:rPr>
          <w:rFonts w:ascii="Segoe UI" w:eastAsia="Times New Roman" w:hAnsi="Segoe UI" w:cs="Segoe UI"/>
          <w:kern w:val="0"/>
          <w:sz w:val="23"/>
          <w:szCs w:val="23"/>
          <w14:ligatures w14:val="none"/>
        </w:rPr>
        <w:softHyphen/>
      </w:r>
      <w:r w:rsidRPr="00D969FB">
        <w:rPr>
          <w:rFonts w:ascii="Segoe UI" w:eastAsia="Times New Roman" w:hAnsi="Segoe UI" w:cs="Segoe UI"/>
          <w:kern w:val="0"/>
          <w:sz w:val="23"/>
          <w:szCs w:val="23"/>
          <w14:ligatures w14:val="none"/>
        </w:rPr>
        <w:softHyphen/>
      </w:r>
      <w:r w:rsidRPr="00D969FB">
        <w:rPr>
          <w:rFonts w:ascii="Segoe UI" w:eastAsia="Times New Roman" w:hAnsi="Segoe UI" w:cs="Segoe UI"/>
          <w:kern w:val="0"/>
          <w:sz w:val="23"/>
          <w:szCs w:val="23"/>
          <w14:ligatures w14:val="none"/>
        </w:rPr>
        <w:softHyphen/>
      </w:r>
      <w:r w:rsidRPr="00D969FB">
        <w:rPr>
          <w:rFonts w:ascii="Segoe UI" w:eastAsia="Times New Roman" w:hAnsi="Segoe UI" w:cs="Segoe UI"/>
          <w:kern w:val="0"/>
          <w:sz w:val="23"/>
          <w:szCs w:val="23"/>
          <w14:ligatures w14:val="none"/>
        </w:rPr>
        <w:softHyphen/>
      </w:r>
      <w:r w:rsidRPr="00D969FB">
        <w:rPr>
          <w:rFonts w:ascii="Segoe UI" w:eastAsia="Times New Roman" w:hAnsi="Segoe UI" w:cs="Segoe UI"/>
          <w:kern w:val="0"/>
          <w:sz w:val="23"/>
          <w:szCs w:val="23"/>
          <w14:ligatures w14:val="none"/>
        </w:rPr>
        <w:softHyphen/>
      </w:r>
      <w:r w:rsidRPr="00D969FB">
        <w:rPr>
          <w:rFonts w:ascii="Segoe UI" w:eastAsia="Times New Roman" w:hAnsi="Segoe UI" w:cs="Segoe UI"/>
          <w:kern w:val="0"/>
          <w:sz w:val="23"/>
          <w:szCs w:val="23"/>
          <w14:ligatures w14:val="none"/>
        </w:rPr>
        <w:softHyphen/>
      </w:r>
      <w:r w:rsidRPr="00D969FB">
        <w:rPr>
          <w:rFonts w:ascii="Segoe UI" w:eastAsia="Times New Roman" w:hAnsi="Segoe UI" w:cs="Segoe UI"/>
          <w:kern w:val="0"/>
          <w:sz w:val="23"/>
          <w:szCs w:val="23"/>
          <w14:ligatures w14:val="none"/>
        </w:rPr>
        <w:softHyphen/>
      </w:r>
      <w:r w:rsidRPr="00D969FB">
        <w:rPr>
          <w:rFonts w:ascii="Segoe UI" w:eastAsia="Times New Roman" w:hAnsi="Segoe UI" w:cs="Segoe UI"/>
          <w:kern w:val="0"/>
          <w:sz w:val="23"/>
          <w:szCs w:val="23"/>
          <w14:ligatures w14:val="none"/>
        </w:rPr>
        <w:softHyphen/>
      </w:r>
      <w:r w:rsidRPr="00D969FB">
        <w:rPr>
          <w:rFonts w:ascii="Segoe UI" w:eastAsia="Times New Roman" w:hAnsi="Segoe UI" w:cs="Segoe UI"/>
          <w:kern w:val="0"/>
          <w:sz w:val="23"/>
          <w:szCs w:val="23"/>
          <w14:ligatures w14:val="none"/>
        </w:rPr>
        <w:softHyphen/>
      </w:r>
      <w:r w:rsidRPr="00D969FB">
        <w:rPr>
          <w:rFonts w:ascii="Segoe UI" w:eastAsia="Times New Roman" w:hAnsi="Segoe UI" w:cs="Segoe UI"/>
          <w:kern w:val="0"/>
          <w:sz w:val="23"/>
          <w:szCs w:val="23"/>
          <w14:ligatures w14:val="none"/>
        </w:rPr>
        <w:softHyphen/>
      </w:r>
      <w:r w:rsidRPr="00D969FB">
        <w:rPr>
          <w:rFonts w:ascii="Segoe UI" w:eastAsia="Times New Roman" w:hAnsi="Segoe UI" w:cs="Segoe UI"/>
          <w:kern w:val="0"/>
          <w:sz w:val="23"/>
          <w:szCs w:val="23"/>
          <w14:ligatures w14:val="none"/>
        </w:rPr>
        <w:softHyphen/>
      </w:r>
      <w:r w:rsidRPr="00D969FB">
        <w:rPr>
          <w:rFonts w:ascii="Segoe UI" w:eastAsia="Times New Roman" w:hAnsi="Segoe UI" w:cs="Segoe UI"/>
          <w:kern w:val="0"/>
          <w:sz w:val="23"/>
          <w:szCs w:val="23"/>
          <w14:ligatures w14:val="none"/>
        </w:rPr>
        <w:softHyphen/>
      </w:r>
      <w:r w:rsidRPr="00D969FB">
        <w:rPr>
          <w:rFonts w:ascii="Segoe UI" w:eastAsia="Times New Roman" w:hAnsi="Segoe UI" w:cs="Segoe UI"/>
          <w:kern w:val="0"/>
          <w:sz w:val="23"/>
          <w:szCs w:val="23"/>
          <w14:ligatures w14:val="none"/>
        </w:rPr>
        <w:softHyphen/>
      </w:r>
      <w:r w:rsidRPr="00D969FB">
        <w:rPr>
          <w:rFonts w:ascii="Segoe UI" w:eastAsia="Times New Roman" w:hAnsi="Segoe UI" w:cs="Segoe UI"/>
          <w:kern w:val="0"/>
          <w:sz w:val="23"/>
          <w:szCs w:val="23"/>
          <w14:ligatures w14:val="none"/>
        </w:rPr>
        <w:softHyphen/>
      </w:r>
      <w:r w:rsidRPr="00D969FB">
        <w:rPr>
          <w:rFonts w:ascii="Segoe UI" w:eastAsia="Times New Roman" w:hAnsi="Segoe UI" w:cs="Segoe UI"/>
          <w:kern w:val="0"/>
          <w:sz w:val="23"/>
          <w:szCs w:val="23"/>
          <w14:ligatures w14:val="none"/>
        </w:rPr>
        <w:softHyphen/>
      </w:r>
      <w:r w:rsidRPr="00D969FB">
        <w:rPr>
          <w:rFonts w:ascii="Segoe UI" w:eastAsia="Times New Roman" w:hAnsi="Segoe UI" w:cs="Segoe UI"/>
          <w:kern w:val="0"/>
          <w:sz w:val="23"/>
          <w:szCs w:val="23"/>
          <w14:ligatures w14:val="none"/>
        </w:rPr>
        <w:softHyphen/>
      </w:r>
      <w:r w:rsidRPr="00D969FB">
        <w:rPr>
          <w:rFonts w:ascii="Segoe UI" w:eastAsia="Times New Roman" w:hAnsi="Segoe UI" w:cs="Segoe UI"/>
          <w:kern w:val="0"/>
          <w:sz w:val="23"/>
          <w:szCs w:val="23"/>
          <w14:ligatures w14:val="none"/>
        </w:rPr>
        <w:softHyphen/>
        <w:t>_________________________________________         Date: _______________________</w:t>
      </w:r>
    </w:p>
    <w:sectPr w:rsidR="00D969FB" w:rsidRPr="00D969FB" w:rsidSect="00D969FB">
      <w:pgSz w:w="12240" w:h="15840"/>
      <w:pgMar w:top="900" w:right="1440" w:bottom="1440" w:left="1440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D7D39F" w14:textId="77777777" w:rsidR="001B522F" w:rsidRDefault="001B522F" w:rsidP="00D969FB">
      <w:pPr>
        <w:spacing w:after="0" w:line="240" w:lineRule="auto"/>
      </w:pPr>
      <w:r>
        <w:separator/>
      </w:r>
    </w:p>
  </w:endnote>
  <w:endnote w:type="continuationSeparator" w:id="0">
    <w:p w14:paraId="1668DDB9" w14:textId="77777777" w:rsidR="001B522F" w:rsidRDefault="001B522F" w:rsidP="00D969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0B689A" w14:textId="77777777" w:rsidR="001B522F" w:rsidRDefault="001B522F" w:rsidP="00D969FB">
      <w:pPr>
        <w:spacing w:after="0" w:line="240" w:lineRule="auto"/>
      </w:pPr>
      <w:r>
        <w:separator/>
      </w:r>
    </w:p>
  </w:footnote>
  <w:footnote w:type="continuationSeparator" w:id="0">
    <w:p w14:paraId="1938015C" w14:textId="77777777" w:rsidR="001B522F" w:rsidRDefault="001B522F" w:rsidP="00D969F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D3DC9"/>
    <w:multiLevelType w:val="multilevel"/>
    <w:tmpl w:val="170EB7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4B15A40"/>
    <w:multiLevelType w:val="multilevel"/>
    <w:tmpl w:val="0470B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70825AF"/>
    <w:multiLevelType w:val="multilevel"/>
    <w:tmpl w:val="DD84A6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07492524">
    <w:abstractNumId w:val="0"/>
  </w:num>
  <w:num w:numId="2" w16cid:durableId="1196045255">
    <w:abstractNumId w:val="2"/>
  </w:num>
  <w:num w:numId="3" w16cid:durableId="2280735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SyNDYwNjQwtDQxsTBT0lEKTi0uzszPAykwrAUA40afbCwAAAA="/>
  </w:docVars>
  <w:rsids>
    <w:rsidRoot w:val="00D969FB"/>
    <w:rsid w:val="001B522F"/>
    <w:rsid w:val="00D96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9986E1"/>
  <w15:chartTrackingRefBased/>
  <w15:docId w15:val="{895B79BF-F08A-4DE4-8ECA-27CEDE2504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969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D969FB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969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9FB"/>
  </w:style>
  <w:style w:type="paragraph" w:styleId="Footer">
    <w:name w:val="footer"/>
    <w:basedOn w:val="Normal"/>
    <w:link w:val="FooterChar"/>
    <w:uiPriority w:val="99"/>
    <w:unhideWhenUsed/>
    <w:rsid w:val="00D969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9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636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60</Words>
  <Characters>2622</Characters>
  <Application>Microsoft Office Word</Application>
  <DocSecurity>0</DocSecurity>
  <Lines>21</Lines>
  <Paragraphs>6</Paragraphs>
  <ScaleCrop>false</ScaleCrop>
  <Company/>
  <LinksUpToDate>false</LinksUpToDate>
  <CharactersWithSpaces>3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McLeod</dc:creator>
  <cp:keywords/>
  <dc:description/>
  <cp:lastModifiedBy>Mark McLeod</cp:lastModifiedBy>
  <cp:revision>1</cp:revision>
  <dcterms:created xsi:type="dcterms:W3CDTF">2023-02-19T15:10:00Z</dcterms:created>
  <dcterms:modified xsi:type="dcterms:W3CDTF">2023-02-19T15:16:00Z</dcterms:modified>
</cp:coreProperties>
</file>